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Hospital or Clinic Name]</w:t>
      </w:r>
      <w:r>
        <w:br/>
      </w:r>
      <w:r>
        <w:t xml:space="preserve">[Address in Venezuela Caracas]</w:t>
      </w:r>
    </w:p>
    <w:p>
      <w:pPr>
        <w:pStyle w:val="BodyText"/>
      </w:pPr>
      <w:r>
        <w:t xml:space="preserve">Dear [Hiring Manager's Name],</w:t>
      </w:r>
    </w:p>
    <w:p>
      <w:pPr>
        <w:pStyle w:val="BodyText"/>
      </w:pPr>
      <w:r>
        <w:t xml:space="preserve">I am writing to express my enthusiastic interest in the Physiotherapist position at your esteemed institution in Venezuela Caracas. As a dedicated and experienced physiotherapist with a passion for improving patient mobility and quality of life, I am eager to contribute my skills, knowledge, and commitment to excellence in one of the most dynamic healthcare environments in Latin America. Venezuela Caracas, with its unique cultural richness and diverse population, presents an exceptional opportunity to make a meaningful impact through specialized physiotherapy services. I am confident that my professional background and personal values align seamlessly with the needs of your team and the community you serve.</w:t>
      </w:r>
    </w:p>
    <w:bookmarkStart w:id="20" w:name="professional-background"/>
    <w:p>
      <w:pPr>
        <w:pStyle w:val="Heading2"/>
      </w:pPr>
      <w:r>
        <w:t xml:space="preserve">Professional Background</w:t>
      </w:r>
    </w:p>
    <w:p>
      <w:pPr>
        <w:pStyle w:val="FirstParagraph"/>
      </w:pPr>
      <w:r>
        <w:t xml:space="preserve">With over [X years] of experience in physiotherapy, I have developed a comprehensive understanding of musculoskeletal, neurological, and rehabilitative care. My career has been defined by a steadfast commitment to patient-centered care, evidence-based practices, and continuous learning. Whether working in clinical settings or community-based programs, I have consistently prioritized holistic approaches to recovery that address physical, emotional, and social well-being. In Venezuela Caracas, where access to specialized healthcare services can be limited for many residents, my expertise as a Physiotherapist would be invaluable in providing accessible and high-quality care.</w:t>
      </w:r>
    </w:p>
    <w:p>
      <w:pPr>
        <w:pStyle w:val="BodyText"/>
      </w:pPr>
      <w:r>
        <w:t xml:space="preserve">My academic foundation includes a [Degree] in Physiotherapy from [University Name], where I graduated with honors. This rigorous program equipped me with the technical skills to assess, diagnose, and treat a wide range of conditions, from sports injuries to chronic illnesses. Additionally, I have pursued advanced certifications in [specific areas such as manual therapy, pediatric physiotherapy, or geriatric care], which have further enhanced my ability to deliver targeted interventions tailored to individual patient needs. These qualifications are complemented by hands-on experience gained through internships and clinical rotations in [mention relevant locations or institutions], where I honed my ability to work under pressure and collaborate with multidisciplinary teams.</w:t>
      </w:r>
    </w:p>
    <w:bookmarkEnd w:id="20"/>
    <w:bookmarkStart w:id="21" w:name="experience-in-venezuela-caracas"/>
    <w:p>
      <w:pPr>
        <w:pStyle w:val="Heading2"/>
      </w:pPr>
      <w:r>
        <w:t xml:space="preserve">Experience in Venezuela Caracas</w:t>
      </w:r>
    </w:p>
    <w:p>
      <w:pPr>
        <w:pStyle w:val="FirstParagraph"/>
      </w:pPr>
      <w:r>
        <w:t xml:space="preserve">While my professional journey has taken me across various regions, I have always been drawn to the unique challenges and opportunities of working in Venezuela Caracas. The city’s bustling urban environment, coupled with its rich cultural heritage, demands physiotherapists who are not only technically proficient but also culturally attuned and adaptable. During my time in Caracas, I had the privilege of collaborating with local healthcare providers on community outreach programs aimed at improving access to physical therapy for underserved populations. These experiences deepened my appreciation for the resilience of the Venezuelan people and reinforced my belief that physiotherapy plays a critical role in restoring mobility, independence, and dignity to individuals facing physical challenges.</w:t>
      </w:r>
    </w:p>
    <w:p>
      <w:pPr>
        <w:pStyle w:val="BodyText"/>
      </w:pPr>
      <w:r>
        <w:t xml:space="preserve">In addition to my clinical work, I have been actively involved in advocacy efforts to promote awareness about the importance of physiotherapy in preventive care. For instance, I participated in workshops organized by [local organizations or NGOs] that educated patients on injury prevention and self-management strategies. These initiatives not only empowered individuals to take control of their health but also highlighted the need for more physiotherapists in Venezuela Caracas to address the growing demand for such services.</w:t>
      </w:r>
    </w:p>
    <w:bookmarkEnd w:id="21"/>
    <w:bookmarkStart w:id="22" w:name="why-venezuela-caracas"/>
    <w:p>
      <w:pPr>
        <w:pStyle w:val="Heading2"/>
      </w:pPr>
      <w:r>
        <w:t xml:space="preserve">Why Venezuela Caracas?</w:t>
      </w:r>
    </w:p>
    <w:p>
      <w:pPr>
        <w:pStyle w:val="FirstParagraph"/>
      </w:pPr>
      <w:r>
        <w:t xml:space="preserve">Venezuela Caracas is a city of contrasts, where modern healthcare facilities coexist with challenges posed by economic instability and resource limitations. As a Physiotherapist, I am motivated by the opportunity to contribute to the development of sustainable healthcare solutions that prioritize patient outcomes. My ability to navigate complex systems, coupled with my strong communication skills, enables me to bridge gaps between patients and providers while fostering trust and collaboration. In Caracas, where many individuals face barriers to accessing consistent care, I am eager to leverage my expertise to create programs that are both innovative and practical.</w:t>
      </w:r>
    </w:p>
    <w:p>
      <w:pPr>
        <w:pStyle w:val="BodyText"/>
      </w:pPr>
      <w:r>
        <w:t xml:space="preserve">I am particularly drawn to your organization’s mission of [mention specific mission or values from the institution’s website, if available]. Whether it is through individual patient consultations, group therapy sessions, or public health initiatives, I am committed to aligning my work with the goals of your team. My experience in [specific areas such as trauma rehabilitation, post-surgical recovery, or sports medicine] would allow me to contribute immediately to your services while also bringing fresh perspectives on global best practices in physiotherapy.</w:t>
      </w:r>
    </w:p>
    <w:bookmarkEnd w:id="22"/>
    <w:bookmarkStart w:id="23" w:name="personal-qualities-and-commitment"/>
    <w:p>
      <w:pPr>
        <w:pStyle w:val="Heading2"/>
      </w:pPr>
      <w:r>
        <w:t xml:space="preserve">Personal Qualities and Commitment</w:t>
      </w:r>
    </w:p>
    <w:p>
      <w:pPr>
        <w:pStyle w:val="FirstParagraph"/>
      </w:pPr>
      <w:r>
        <w:t xml:space="preserve">Beyond my technical skills, I bring a compassionate and patient-focused approach that is essential for effective physiotherapy. I believe that every individual deserves to be treated with respect, empathy, and professionalism. In Venezuela Caracas, where the healthcare landscape is ever-evolving, this philosophy is more important than ever. My ability to connect with patients from diverse backgrounds—whether through language proficiency in Spanish or cultural sensitivity—ensures that I can provide care that resonates with their unique needs and values.</w:t>
      </w:r>
    </w:p>
    <w:p>
      <w:pPr>
        <w:pStyle w:val="BodyText"/>
      </w:pPr>
      <w:r>
        <w:t xml:space="preserve">Moreover, I am deeply committed to continuous professional development. I regularly attend conferences, participate in online courses, and stay updated on the latest research in physiotherapy. For example, my recent training in [specific technique or technology] has equipped me with tools to enhance patient recovery times and improve treatment efficacy. This dedication to growth ensures that I can offer cutting-edge care that aligns with the standards of excellence expected in Venezuela Caracas.</w:t>
      </w:r>
    </w:p>
    <w:bookmarkEnd w:id="23"/>
    <w:bookmarkStart w:id="24" w:name="conclusion"/>
    <w:p>
      <w:pPr>
        <w:pStyle w:val="Heading2"/>
      </w:pPr>
      <w:r>
        <w:t xml:space="preserve">Conclusion</w:t>
      </w:r>
    </w:p>
    <w:p>
      <w:pPr>
        <w:pStyle w:val="FirstParagraph"/>
      </w:pPr>
      <w:r>
        <w:t xml:space="preserve">In conclusion, I am excited about the possibility of joining your team as a Physiotherapist in Venezuela Caracas. My combination of education, experience, and passion for patient care positions me to make a meaningful contribution to your organization. I would be honored to bring my skills and enthusiasm to your institution and help advance the mission of improving health outcomes in this vibrant city.</w:t>
      </w:r>
    </w:p>
    <w:p>
      <w:pPr>
        <w:pStyle w:val="BodyText"/>
      </w:pPr>
      <w:r>
        <w:t xml:space="preserve">Thank you for considering my application. I would welcome the opportunity to discuss how my background and vision align with the goals of your team. Please feel free to contact me at [Your Phone Number] or [Your Email Address] at your earliest convenience. I look forward to the possibility of contributing to the future of physiotherapy in Venezuela Caraca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0:25Z</dcterms:created>
  <dcterms:modified xsi:type="dcterms:W3CDTF">2026-07-23T19:40:25Z</dcterms:modified>
</cp:coreProperties>
</file>

<file path=docProps/custom.xml><?xml version="1.0" encoding="utf-8"?>
<Properties xmlns="http://schemas.openxmlformats.org/officeDocument/2006/custom-properties" xmlns:vt="http://schemas.openxmlformats.org/officeDocument/2006/docPropsVTypes"/>
</file>